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70a208d363528dfb5ef099c5f611bfba995fb"/>
      <w:r>
        <w:rPr>
          <w:b/>
        </w:rPr>
        <w:t xml:space="preserve">ПРОТОКОЛ ПРО РЕЗУЛЬТАТИ ЗЕМЕЛЬНИХ ТОРГІВ № LRE001-UA-20240325-34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5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5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6,9503 га. кадастровий номер 3221282400:07:001:0002</w:t>
      </w:r>
    </w:p>
    <w:p>
      <w:pPr>
        <w:numPr>
          <w:ilvl w:val="0"/>
          <w:numId w:val="1001"/>
        </w:numPr>
        <w:pStyle w:val="Compact"/>
      </w:pP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6,9503 га. кадастровий номер 3221282400:07:001:00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377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276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53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13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31 276,3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5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31 276,3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5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31 276,3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5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31 276,3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5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63,82 грн (одна тисяча п'ятсот шіст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049,56 грн (шість тисяч сорок дев'ять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5 226,79 грн (двадцять п'ять тисяч двісті двадцять шість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36:45Z</dcterms:created>
  <dcterms:modified xsi:type="dcterms:W3CDTF">2024-05-19T06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